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21D6E592" w:rsidR="00E278F2" w:rsidRDefault="005F202B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 wp14:anchorId="4C31D673" wp14:editId="7BF0956B">
            <wp:simplePos x="0" y="0"/>
            <wp:positionH relativeFrom="column">
              <wp:posOffset>56832</wp:posOffset>
            </wp:positionH>
            <wp:positionV relativeFrom="paragraph">
              <wp:posOffset>5595620</wp:posOffset>
            </wp:positionV>
            <wp:extent cx="6858000" cy="354393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quaroom asset tank 3 sand4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9ECE805" wp14:editId="588F4864">
            <wp:simplePos x="0" y="0"/>
            <wp:positionH relativeFrom="margin">
              <wp:align>right</wp:align>
            </wp:positionH>
            <wp:positionV relativeFrom="paragraph">
              <wp:posOffset>3676650</wp:posOffset>
            </wp:positionV>
            <wp:extent cx="6858000" cy="3623310"/>
            <wp:effectExtent l="0" t="0" r="0" b="0"/>
            <wp:wrapNone/>
            <wp:docPr id="9" name="Picture 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quaroom asset tank 2 sand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D5FD2A1" wp14:editId="175CC990">
            <wp:simplePos x="0" y="0"/>
            <wp:positionH relativeFrom="margin">
              <wp:align>right</wp:align>
            </wp:positionH>
            <wp:positionV relativeFrom="paragraph">
              <wp:posOffset>1714500</wp:posOffset>
            </wp:positionV>
            <wp:extent cx="6858000" cy="3726180"/>
            <wp:effectExtent l="0" t="0" r="0" b="0"/>
            <wp:wrapNone/>
            <wp:docPr id="8" name="Picture 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quaroom asset tank 2 sand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CC2D52B" wp14:editId="77C2F1F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858000" cy="3175635"/>
            <wp:effectExtent l="0" t="0" r="0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quaroom asset tank 2 sand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D3414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5F202B"/>
    <w:rsid w:val="00D34145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0:00Z</dcterms:created>
  <dcterms:modified xsi:type="dcterms:W3CDTF">2019-08-07T04:20:00Z</dcterms:modified>
</cp:coreProperties>
</file>